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A470C5" w14:textId="69870583" w:rsidR="001A0543" w:rsidRDefault="001A0543" w:rsidP="00CA1CF3"/>
    <w:p w14:paraId="6A7F8B3E" w14:textId="24E2C087" w:rsidR="00BC4AD2" w:rsidRDefault="00BC4AD2" w:rsidP="00BC4AD2">
      <w:pPr>
        <w:rPr>
          <w:b/>
          <w:bCs/>
          <w:sz w:val="28"/>
          <w:szCs w:val="28"/>
        </w:rPr>
      </w:pPr>
      <w:bookmarkStart w:id="0" w:name="_Hlk65061865"/>
      <w:r w:rsidRPr="00436ECA">
        <w:rPr>
          <w:b/>
          <w:bCs/>
          <w:sz w:val="28"/>
          <w:szCs w:val="28"/>
        </w:rPr>
        <w:t>Fairgrounds Utilization Planning</w:t>
      </w:r>
      <w:r>
        <w:rPr>
          <w:b/>
          <w:bCs/>
          <w:sz w:val="28"/>
          <w:szCs w:val="28"/>
        </w:rPr>
        <w:t>, a Practical A</w:t>
      </w:r>
      <w:r w:rsidRPr="00436ECA">
        <w:rPr>
          <w:b/>
          <w:bCs/>
          <w:sz w:val="28"/>
          <w:szCs w:val="28"/>
        </w:rPr>
        <w:t>pproach</w:t>
      </w:r>
      <w:r w:rsidR="00061CA4">
        <w:rPr>
          <w:b/>
          <w:bCs/>
          <w:sz w:val="28"/>
          <w:szCs w:val="28"/>
        </w:rPr>
        <w:t xml:space="preserve"> – Save the Date!</w:t>
      </w:r>
    </w:p>
    <w:p w14:paraId="3A0DB845" w14:textId="77777777" w:rsidR="00BC4AD2" w:rsidRDefault="00BC4AD2" w:rsidP="00BC4AD2">
      <w:r>
        <w:t>April 20, 2021</w:t>
      </w:r>
    </w:p>
    <w:p w14:paraId="3B62F460" w14:textId="77777777" w:rsidR="00BC4AD2" w:rsidRDefault="00BC4AD2" w:rsidP="00BC4AD2">
      <w:r>
        <w:t>10:00 am to 11:30 am</w:t>
      </w:r>
    </w:p>
    <w:p w14:paraId="5E45E163" w14:textId="77777777" w:rsidR="00BC4AD2" w:rsidRDefault="00BC4AD2" w:rsidP="00BC4AD2">
      <w:r>
        <w:t>$20.00</w:t>
      </w:r>
    </w:p>
    <w:p w14:paraId="39E47CFD" w14:textId="77777777" w:rsidR="00BC4AD2" w:rsidRDefault="00BC4AD2" w:rsidP="00BC4AD2">
      <w:r>
        <w:t xml:space="preserve">Fairgrounds are important community facilities that provide a unique setting for cultural identity, </w:t>
      </w:r>
      <w:proofErr w:type="gramStart"/>
      <w:r>
        <w:t>education</w:t>
      </w:r>
      <w:proofErr w:type="gramEnd"/>
      <w:r>
        <w:t xml:space="preserve"> and recreation. However, most fairgrounds are used just a few times a year and carry a high cost burden.  Local and county governments are searching for opportunities to make better use of these underutilized assets.  </w:t>
      </w:r>
    </w:p>
    <w:p w14:paraId="0D9BD094" w14:textId="77777777" w:rsidR="00BC4AD2" w:rsidRDefault="00BC4AD2" w:rsidP="00BC4AD2">
      <w:r>
        <w:t xml:space="preserve">How can local governments identify opportunities for cost savings while increasing the quality of service?   What partnerships and tools do we need to unlock the potential of our fairgrounds? </w:t>
      </w:r>
    </w:p>
    <w:p w14:paraId="2D9D6900" w14:textId="77777777" w:rsidR="00BC4AD2" w:rsidRDefault="00BC4AD2" w:rsidP="00BC4AD2">
      <w:r>
        <w:t xml:space="preserve">Associate Professor and Extension County Community Development educator Melissa Kono and Extension Land Use and Community Development Specialist Todd Johnson will provide a practical approach for improving the utilization of fairgrounds.  </w:t>
      </w:r>
    </w:p>
    <w:p w14:paraId="0AD1F76D" w14:textId="3865D63E" w:rsidR="00BC4AD2" w:rsidRDefault="00BC4AD2" w:rsidP="00BC4AD2">
      <w:r>
        <w:t>Ms</w:t>
      </w:r>
      <w:r w:rsidR="00D71EB7">
        <w:t>.</w:t>
      </w:r>
      <w:r>
        <w:t xml:space="preserve"> Kono will introduce a fairgrounds utilization planning approach that inventories typical fairgrounds uses and informs a fairground program of potential uses that will increase the level of service and reduce cost burden. Mr. Johnson will discuss how enhanced public engagement methods empower community stakeholders to reimagine their fairgrounds and discover opportunities for improvement.</w:t>
      </w:r>
      <w:r w:rsidDel="00CA1CF3">
        <w:t xml:space="preserve"> </w:t>
      </w:r>
    </w:p>
    <w:p w14:paraId="2801DCC7" w14:textId="48ABDF1C" w:rsidR="00BC4AD2" w:rsidRDefault="00D71EB7" w:rsidP="00CA1CF3">
      <w:bookmarkStart w:id="1" w:name="_Hlk65137677"/>
      <w:r>
        <w:rPr>
          <w:sz w:val="24"/>
          <w:szCs w:val="24"/>
        </w:rPr>
        <w:t xml:space="preserve">To register, please click on the registration link below - </w:t>
      </w:r>
      <w:bookmarkEnd w:id="0"/>
      <w:bookmarkEnd w:id="1"/>
      <w:r>
        <w:fldChar w:fldCharType="begin"/>
      </w:r>
      <w:r>
        <w:instrText xml:space="preserve"> HYPERLINK "https://charge.wisc.edu/LocalGovernment/workshop_register.aspx?workshop_id=57" \t "_blank" </w:instrText>
      </w:r>
      <w:r>
        <w:fldChar w:fldCharType="separate"/>
      </w:r>
      <w:r>
        <w:rPr>
          <w:rStyle w:val="Hyperlink"/>
          <w:rFonts w:ascii="Verdana" w:hAnsi="Verdana"/>
          <w:color w:val="990000"/>
          <w:sz w:val="18"/>
          <w:szCs w:val="18"/>
          <w:shd w:val="clear" w:color="auto" w:fill="FFFFFF"/>
        </w:rPr>
        <w:t>https://charge.wisc.edu/LocalGovernment/workshop_register.aspx?workshop_id=57</w:t>
      </w:r>
      <w:r>
        <w:fldChar w:fldCharType="end"/>
      </w:r>
    </w:p>
    <w:p w14:paraId="5C58676D" w14:textId="4684AF6B" w:rsidR="00D71EB7" w:rsidRDefault="00D71EB7" w:rsidP="00CA1CF3"/>
    <w:p w14:paraId="6B4A6825" w14:textId="188EC69B" w:rsidR="00D71EB7" w:rsidRPr="001A0543" w:rsidRDefault="00D71EB7" w:rsidP="00CA1CF3">
      <w:pPr>
        <w:rPr>
          <w:sz w:val="24"/>
          <w:szCs w:val="24"/>
        </w:rPr>
      </w:pPr>
      <w:bookmarkStart w:id="2" w:name="_Hlk65137686"/>
      <w:r>
        <w:t>After registering by credit card, you will receive an email directing you to the zoom link to complete your registration.  If you register by check, you will receive the zoom link registration when your check is received, or if registering just before the event, you will receive the zoom link registration when the materials are emailed on April 19, 2021.</w:t>
      </w:r>
      <w:bookmarkEnd w:id="2"/>
    </w:p>
    <w:sectPr w:rsidR="00D71EB7" w:rsidRPr="001A054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527735" w14:textId="77777777" w:rsidR="00483C59" w:rsidRDefault="00483C59" w:rsidP="00436ECA">
      <w:pPr>
        <w:spacing w:after="0" w:line="240" w:lineRule="auto"/>
      </w:pPr>
      <w:r>
        <w:separator/>
      </w:r>
    </w:p>
  </w:endnote>
  <w:endnote w:type="continuationSeparator" w:id="0">
    <w:p w14:paraId="0DE9CF66" w14:textId="77777777" w:rsidR="00483C59" w:rsidRDefault="00483C59" w:rsidP="00436E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A7419E" w14:textId="77777777" w:rsidR="00483C59" w:rsidRDefault="00483C59" w:rsidP="00436ECA">
      <w:pPr>
        <w:spacing w:after="0" w:line="240" w:lineRule="auto"/>
      </w:pPr>
      <w:r>
        <w:separator/>
      </w:r>
    </w:p>
  </w:footnote>
  <w:footnote w:type="continuationSeparator" w:id="0">
    <w:p w14:paraId="67B8F02C" w14:textId="77777777" w:rsidR="00483C59" w:rsidRDefault="00483C59" w:rsidP="00436E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EFC69" w14:textId="77777777" w:rsidR="00436ECA" w:rsidRDefault="00436ECA" w:rsidP="00436ECA">
    <w:r w:rsidRPr="00436ECA">
      <w:t>Local Fairgrounds Utilization Planning</w:t>
    </w:r>
  </w:p>
  <w:p w14:paraId="407392E2" w14:textId="77777777" w:rsidR="00436ECA" w:rsidRDefault="00436EC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1sDAzNjYzNLAwMzRT0lEKTi0uzszPAykwrgUAx4OR7ywAAAA="/>
  </w:docVars>
  <w:rsids>
    <w:rsidRoot w:val="00A06E96"/>
    <w:rsid w:val="00061CA4"/>
    <w:rsid w:val="00074091"/>
    <w:rsid w:val="000C07F9"/>
    <w:rsid w:val="000E72B5"/>
    <w:rsid w:val="00115847"/>
    <w:rsid w:val="001650AF"/>
    <w:rsid w:val="001A0543"/>
    <w:rsid w:val="00217E38"/>
    <w:rsid w:val="00231091"/>
    <w:rsid w:val="002348ED"/>
    <w:rsid w:val="0024747F"/>
    <w:rsid w:val="00251A1F"/>
    <w:rsid w:val="002C22C1"/>
    <w:rsid w:val="00353546"/>
    <w:rsid w:val="00436ECA"/>
    <w:rsid w:val="00454F93"/>
    <w:rsid w:val="00483C59"/>
    <w:rsid w:val="00493A86"/>
    <w:rsid w:val="005050F4"/>
    <w:rsid w:val="005235A3"/>
    <w:rsid w:val="00661379"/>
    <w:rsid w:val="0077467A"/>
    <w:rsid w:val="008A7B26"/>
    <w:rsid w:val="008C38C3"/>
    <w:rsid w:val="009F5A50"/>
    <w:rsid w:val="00A06E96"/>
    <w:rsid w:val="00AA22EF"/>
    <w:rsid w:val="00AE34E0"/>
    <w:rsid w:val="00AF7D4C"/>
    <w:rsid w:val="00B05787"/>
    <w:rsid w:val="00BC4AD2"/>
    <w:rsid w:val="00BE5520"/>
    <w:rsid w:val="00BF2669"/>
    <w:rsid w:val="00C7496E"/>
    <w:rsid w:val="00CA1CF3"/>
    <w:rsid w:val="00CC0EA5"/>
    <w:rsid w:val="00CD2E69"/>
    <w:rsid w:val="00D10707"/>
    <w:rsid w:val="00D71EB7"/>
    <w:rsid w:val="00D8343D"/>
    <w:rsid w:val="00E55409"/>
    <w:rsid w:val="00E55AE9"/>
    <w:rsid w:val="00E846AA"/>
    <w:rsid w:val="00EB560D"/>
    <w:rsid w:val="00EE404F"/>
    <w:rsid w:val="00EF6B91"/>
    <w:rsid w:val="00F40536"/>
    <w:rsid w:val="00FA7FB2"/>
    <w:rsid w:val="00FD7F3D"/>
    <w:rsid w:val="00FF2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86BCD"/>
  <w15:chartTrackingRefBased/>
  <w15:docId w15:val="{381BFE0A-4E6F-4758-8980-D8B6381FB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6E9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06E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6E96"/>
    <w:rPr>
      <w:rFonts w:ascii="Segoe UI" w:hAnsi="Segoe UI" w:cs="Segoe UI"/>
      <w:sz w:val="18"/>
      <w:szCs w:val="18"/>
    </w:rPr>
  </w:style>
  <w:style w:type="paragraph" w:styleId="Header">
    <w:name w:val="header"/>
    <w:basedOn w:val="Normal"/>
    <w:link w:val="HeaderChar"/>
    <w:uiPriority w:val="99"/>
    <w:unhideWhenUsed/>
    <w:rsid w:val="00436E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6ECA"/>
  </w:style>
  <w:style w:type="paragraph" w:styleId="Footer">
    <w:name w:val="footer"/>
    <w:basedOn w:val="Normal"/>
    <w:link w:val="FooterChar"/>
    <w:uiPriority w:val="99"/>
    <w:unhideWhenUsed/>
    <w:rsid w:val="00436E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6ECA"/>
  </w:style>
  <w:style w:type="character" w:styleId="Hyperlink">
    <w:name w:val="Hyperlink"/>
    <w:basedOn w:val="DefaultParagraphFont"/>
    <w:uiPriority w:val="99"/>
    <w:semiHidden/>
    <w:unhideWhenUsed/>
    <w:rsid w:val="00D71E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3944405">
      <w:bodyDiv w:val="1"/>
      <w:marLeft w:val="0"/>
      <w:marRight w:val="0"/>
      <w:marTop w:val="0"/>
      <w:marBottom w:val="0"/>
      <w:divBdr>
        <w:top w:val="none" w:sz="0" w:space="0" w:color="auto"/>
        <w:left w:val="none" w:sz="0" w:space="0" w:color="auto"/>
        <w:bottom w:val="none" w:sz="0" w:space="0" w:color="auto"/>
        <w:right w:val="none" w:sz="0" w:space="0" w:color="auto"/>
      </w:divBdr>
      <w:divsChild>
        <w:div w:id="459567344">
          <w:marLeft w:val="0"/>
          <w:marRight w:val="0"/>
          <w:marTop w:val="0"/>
          <w:marBottom w:val="0"/>
          <w:divBdr>
            <w:top w:val="none" w:sz="0" w:space="0" w:color="auto"/>
            <w:left w:val="none" w:sz="0" w:space="0" w:color="auto"/>
            <w:bottom w:val="none" w:sz="0" w:space="0" w:color="auto"/>
            <w:right w:val="none" w:sz="0" w:space="0" w:color="auto"/>
          </w:divBdr>
          <w:divsChild>
            <w:div w:id="1358237511">
              <w:marLeft w:val="0"/>
              <w:marRight w:val="0"/>
              <w:marTop w:val="0"/>
              <w:marBottom w:val="270"/>
              <w:divBdr>
                <w:top w:val="none" w:sz="0" w:space="0" w:color="auto"/>
                <w:left w:val="none" w:sz="0" w:space="0" w:color="auto"/>
                <w:bottom w:val="none" w:sz="0" w:space="0" w:color="auto"/>
                <w:right w:val="none" w:sz="0" w:space="0" w:color="auto"/>
              </w:divBdr>
              <w:divsChild>
                <w:div w:id="1539507649">
                  <w:marLeft w:val="0"/>
                  <w:marRight w:val="0"/>
                  <w:marTop w:val="0"/>
                  <w:marBottom w:val="0"/>
                  <w:divBdr>
                    <w:top w:val="none" w:sz="0" w:space="0" w:color="auto"/>
                    <w:left w:val="none" w:sz="0" w:space="0" w:color="auto"/>
                    <w:bottom w:val="none" w:sz="0" w:space="0" w:color="auto"/>
                    <w:right w:val="none" w:sz="0" w:space="0" w:color="auto"/>
                  </w:divBdr>
                  <w:divsChild>
                    <w:div w:id="580061440">
                      <w:marLeft w:val="0"/>
                      <w:marRight w:val="0"/>
                      <w:marTop w:val="0"/>
                      <w:marBottom w:val="0"/>
                      <w:divBdr>
                        <w:top w:val="none" w:sz="0" w:space="0" w:color="auto"/>
                        <w:left w:val="none" w:sz="0" w:space="0" w:color="auto"/>
                        <w:bottom w:val="none" w:sz="0" w:space="0" w:color="auto"/>
                        <w:right w:val="none" w:sz="0" w:space="0" w:color="auto"/>
                      </w:divBdr>
                      <w:divsChild>
                        <w:div w:id="1635023831">
                          <w:marLeft w:val="0"/>
                          <w:marRight w:val="0"/>
                          <w:marTop w:val="0"/>
                          <w:marBottom w:val="0"/>
                          <w:divBdr>
                            <w:top w:val="none" w:sz="0" w:space="0" w:color="auto"/>
                            <w:left w:val="none" w:sz="0" w:space="0" w:color="auto"/>
                            <w:bottom w:val="none" w:sz="0" w:space="0" w:color="auto"/>
                            <w:right w:val="none" w:sz="0" w:space="0" w:color="auto"/>
                          </w:divBdr>
                          <w:divsChild>
                            <w:div w:id="1370300527">
                              <w:marLeft w:val="0"/>
                              <w:marRight w:val="0"/>
                              <w:marTop w:val="0"/>
                              <w:marBottom w:val="0"/>
                              <w:divBdr>
                                <w:top w:val="none" w:sz="0" w:space="0" w:color="auto"/>
                                <w:left w:val="none" w:sz="0" w:space="0" w:color="auto"/>
                                <w:bottom w:val="none" w:sz="0" w:space="0" w:color="auto"/>
                                <w:right w:val="none" w:sz="0" w:space="0" w:color="auto"/>
                              </w:divBdr>
                              <w:divsChild>
                                <w:div w:id="369960144">
                                  <w:marLeft w:val="0"/>
                                  <w:marRight w:val="0"/>
                                  <w:marTop w:val="0"/>
                                  <w:marBottom w:val="0"/>
                                  <w:divBdr>
                                    <w:top w:val="none" w:sz="0" w:space="0" w:color="auto"/>
                                    <w:left w:val="none" w:sz="0" w:space="0" w:color="auto"/>
                                    <w:bottom w:val="none" w:sz="0" w:space="0" w:color="auto"/>
                                    <w:right w:val="none" w:sz="0" w:space="0" w:color="auto"/>
                                  </w:divBdr>
                                  <w:divsChild>
                                    <w:div w:id="37508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281C7-D528-481A-84CC-2AEEB33ED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279</Words>
  <Characters>159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dc:creator>
  <cp:keywords/>
  <dc:description/>
  <cp:lastModifiedBy>DANIEL</cp:lastModifiedBy>
  <cp:revision>4</cp:revision>
  <dcterms:created xsi:type="dcterms:W3CDTF">2021-02-23T21:40:00Z</dcterms:created>
  <dcterms:modified xsi:type="dcterms:W3CDTF">2021-02-25T15:30:00Z</dcterms:modified>
</cp:coreProperties>
</file>